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46A426F3" w:rsidR="00FC5C48" w:rsidRDefault="009B7700" w:rsidP="003A70CA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9.01.2023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.01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0CA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3A70CA" w:rsidRPr="00553B6B" w:rsidRDefault="003A70CA" w:rsidP="003A70CA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657575B6" w:rsidR="003A70CA" w:rsidRPr="003A70CA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0C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ČOKO ZDRAVE KUGLICE , BANA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6631B1BD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1B7C8BB6" w:rsidR="003A70CA" w:rsidRPr="00F86213" w:rsidRDefault="003A70CA" w:rsidP="003A70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140875C0" w:rsidR="003A70CA" w:rsidRPr="00F86213" w:rsidRDefault="003A70CA" w:rsidP="003A70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399F5CF" w:rsidR="003A70CA" w:rsidRPr="00F86213" w:rsidRDefault="003A70CA" w:rsidP="003A70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6477BC5F" w:rsidR="003A70CA" w:rsidRPr="00F86213" w:rsidRDefault="003A70CA" w:rsidP="003A70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(S), Kikiriki(T), Soja(S), Mlijeko(S), Laktoza(S)</w:t>
            </w:r>
          </w:p>
        </w:tc>
      </w:tr>
      <w:tr w:rsidR="003A70CA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3A70CA" w:rsidRPr="00553B6B" w:rsidRDefault="003A70CA" w:rsidP="003A70CA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1AC5215B" w:rsidR="003A70CA" w:rsidRPr="003A70CA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0C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JABUKA KOMAD , SALATA RIKOLA , TJESTENINA S MLJEVENOM PURETIN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179D6A2A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57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0CFE9963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1E4F336C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5F748283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42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13BFB1FC" w:rsidR="003A70CA" w:rsidRPr="00F86213" w:rsidRDefault="003A70CA" w:rsidP="003A70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Soja(T), Celer(T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(T), Celer(S)</w:t>
            </w:r>
          </w:p>
        </w:tc>
      </w:tr>
      <w:tr w:rsidR="003A70CA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3A70CA" w:rsidRPr="00553B6B" w:rsidRDefault="003A70CA" w:rsidP="003A70CA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766ADB3D" w:rsidR="003A70CA" w:rsidRPr="003A70CA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A70C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VARIVO OD GRAŠKA I POVRĆA S NJOKIMA , MANDARINA KOMAD , ŠKOLSKI KRUH 1/2 ŠNIT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7C69B6E1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62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7E99E286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9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70943A91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0197D1AD" w:rsidR="003A70CA" w:rsidRPr="00F86213" w:rsidRDefault="003A70CA" w:rsidP="003A70CA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37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38539D36" w:rsidR="003A70CA" w:rsidRPr="00F86213" w:rsidRDefault="003A70CA" w:rsidP="003A70CA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Celer(T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(S), Jaja(T), Mlijeko(T), Celer(S), Soja(T), Soja(S), Sezam(S), Lupina(T)</w:t>
            </w:r>
          </w:p>
        </w:tc>
      </w:tr>
      <w:tr w:rsidR="003A70CA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3A70CA" w:rsidRPr="00553B6B" w:rsidRDefault="003A70CA" w:rsidP="003A70CA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FEB66C3" w:rsidR="003A70CA" w:rsidRPr="003A70CA" w:rsidRDefault="003A70CA" w:rsidP="003A70C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A70C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IZZA ZDRAVA ,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44D22DA4" w:rsidR="003A70CA" w:rsidRPr="00F86213" w:rsidRDefault="003A70CA" w:rsidP="003A70CA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4E2DCE82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4E583A93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29CC0214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12788998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3A70CA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3A70CA" w:rsidRPr="00553B6B" w:rsidRDefault="003A70CA" w:rsidP="003A70CA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0E41CFCE" w:rsidR="003A70CA" w:rsidRPr="003A70CA" w:rsidRDefault="003A70CA" w:rsidP="003A70CA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3A70CA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RIBLJI ŠTAPIĆI UZ KUHANO MIJEŠANO POVRĆE , SALATA RIKOL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0DCDDBCB" w:rsidR="003A70CA" w:rsidRPr="00F86213" w:rsidRDefault="003A70CA" w:rsidP="003A70CA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2D75B8F0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18449FE3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1BB692FF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4631F7B5" w:rsidR="003A70CA" w:rsidRPr="00F86213" w:rsidRDefault="003A70CA" w:rsidP="003A70CA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C932A7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44B1C5" w14:textId="77777777" w:rsidR="00C22000" w:rsidRDefault="00C22000">
      <w:pPr>
        <w:spacing w:line="240" w:lineRule="auto"/>
      </w:pPr>
      <w:r>
        <w:separator/>
      </w:r>
    </w:p>
  </w:endnote>
  <w:endnote w:type="continuationSeparator" w:id="0">
    <w:p w14:paraId="1F534B38" w14:textId="77777777" w:rsidR="00C22000" w:rsidRDefault="00C220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CE9318" w14:textId="77777777" w:rsidR="00C22000" w:rsidRDefault="00C22000">
      <w:pPr>
        <w:spacing w:line="240" w:lineRule="auto"/>
      </w:pPr>
      <w:r>
        <w:separator/>
      </w:r>
    </w:p>
  </w:footnote>
  <w:footnote w:type="continuationSeparator" w:id="0">
    <w:p w14:paraId="5EA915A7" w14:textId="77777777" w:rsidR="00C22000" w:rsidRDefault="00C220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337A4"/>
    <w:rsid w:val="002C5E85"/>
    <w:rsid w:val="00324A2E"/>
    <w:rsid w:val="003A70CA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0F8543C-8571-461B-88F4-130F54A5E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6</cp:revision>
  <cp:lastPrinted>2022-09-30T10:10:00Z</cp:lastPrinted>
  <dcterms:created xsi:type="dcterms:W3CDTF">2022-11-07T17:07:00Z</dcterms:created>
  <dcterms:modified xsi:type="dcterms:W3CDTF">2023-01-09T09:23:00Z</dcterms:modified>
</cp:coreProperties>
</file>